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37A4C141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864900">
        <w:rPr>
          <w:rFonts w:ascii="Calibri" w:hAnsi="Calibri"/>
        </w:rPr>
        <w:t>1</w:t>
      </w:r>
      <w:r w:rsidR="007235BC">
        <w:rPr>
          <w:rFonts w:ascii="Calibri" w:hAnsi="Calibri"/>
        </w:rPr>
        <w:t>4</w:t>
      </w:r>
    </w:p>
    <w:p w14:paraId="6245BE84" w14:textId="2097FF97" w:rsidR="00CD140A" w:rsidRPr="00CD140A" w:rsidRDefault="00CD140A" w:rsidP="00CD140A">
      <w:pPr>
        <w:jc w:val="center"/>
        <w:rPr>
          <w:rFonts w:ascii="Calibri" w:hAnsi="Calibri"/>
        </w:rPr>
      </w:pPr>
      <w:r w:rsidRPr="00CD140A">
        <w:rPr>
          <w:rFonts w:ascii="Calibri" w:hAnsi="Calibri"/>
        </w:rPr>
        <w:t xml:space="preserve">For the Period from </w:t>
      </w:r>
      <w:bookmarkStart w:id="0" w:name="_Hlk519001355"/>
      <w:r w:rsidR="007235BC">
        <w:rPr>
          <w:rFonts w:ascii="Calibri" w:hAnsi="Calibri"/>
        </w:rPr>
        <w:t>4</w:t>
      </w:r>
      <w:r w:rsidRPr="00CD140A">
        <w:rPr>
          <w:rFonts w:ascii="Calibri" w:hAnsi="Calibri"/>
        </w:rPr>
        <w:t>/</w:t>
      </w:r>
      <w:r w:rsidR="00EC7243">
        <w:rPr>
          <w:rFonts w:ascii="Calibri" w:hAnsi="Calibri"/>
        </w:rPr>
        <w:t>1</w:t>
      </w:r>
      <w:r w:rsidRPr="00CD140A">
        <w:rPr>
          <w:rFonts w:ascii="Calibri" w:hAnsi="Calibri"/>
        </w:rPr>
        <w:t>/201</w:t>
      </w:r>
      <w:r w:rsidR="007235BC">
        <w:rPr>
          <w:rFonts w:ascii="Calibri" w:hAnsi="Calibri"/>
        </w:rPr>
        <w:t>9</w:t>
      </w:r>
      <w:r w:rsidRPr="00CD140A">
        <w:rPr>
          <w:rFonts w:ascii="Calibri" w:hAnsi="Calibri"/>
        </w:rPr>
        <w:t xml:space="preserve"> through </w:t>
      </w:r>
      <w:r w:rsidR="007235BC">
        <w:rPr>
          <w:rFonts w:ascii="Calibri" w:hAnsi="Calibri"/>
        </w:rPr>
        <w:t>4</w:t>
      </w:r>
      <w:r w:rsidRPr="00CD140A">
        <w:rPr>
          <w:rFonts w:ascii="Calibri" w:hAnsi="Calibri"/>
        </w:rPr>
        <w:t>/3</w:t>
      </w:r>
      <w:r w:rsidR="007235BC">
        <w:rPr>
          <w:rFonts w:ascii="Calibri" w:hAnsi="Calibri"/>
        </w:rPr>
        <w:t>0</w:t>
      </w:r>
      <w:r w:rsidRPr="00CD140A">
        <w:rPr>
          <w:rFonts w:ascii="Calibri" w:hAnsi="Calibri"/>
        </w:rPr>
        <w:t>/201</w:t>
      </w:r>
      <w:bookmarkEnd w:id="0"/>
      <w:r w:rsidR="007235BC">
        <w:rPr>
          <w:rFonts w:ascii="Calibri" w:hAnsi="Calibri"/>
        </w:rPr>
        <w:t>9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7A6EA012" w14:textId="54CCD875" w:rsidR="001F49B1" w:rsidRPr="00257B89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During this period, </w:t>
      </w:r>
      <w:r w:rsidR="00296A0A">
        <w:rPr>
          <w:rFonts w:asciiTheme="minorHAnsi" w:hAnsiTheme="minorHAnsi" w:cstheme="majorBidi"/>
          <w:color w:val="000000"/>
        </w:rPr>
        <w:t xml:space="preserve">Mr. Parvardeh </w:t>
      </w:r>
      <w:r w:rsidR="007235BC">
        <w:rPr>
          <w:rFonts w:asciiTheme="minorHAnsi" w:hAnsiTheme="minorHAnsi" w:cstheme="majorBidi"/>
          <w:color w:val="000000"/>
        </w:rPr>
        <w:t xml:space="preserve">attended a web-meeting on 4/11 to discuss the transfer of bridge data collection to </w:t>
      </w:r>
      <w:proofErr w:type="spellStart"/>
      <w:r w:rsidR="007235BC">
        <w:rPr>
          <w:rFonts w:asciiTheme="minorHAnsi" w:hAnsiTheme="minorHAnsi" w:cstheme="majorBidi"/>
          <w:color w:val="000000"/>
        </w:rPr>
        <w:t>InfoBridge</w:t>
      </w:r>
      <w:proofErr w:type="spellEnd"/>
      <w:r w:rsidR="007235BC">
        <w:rPr>
          <w:rFonts w:asciiTheme="minorHAnsi" w:hAnsiTheme="minorHAnsi" w:cstheme="majorBidi"/>
          <w:color w:val="000000"/>
        </w:rPr>
        <w:t xml:space="preserve">. Furthermore, Mr. </w:t>
      </w:r>
      <w:proofErr w:type="spellStart"/>
      <w:r w:rsidR="007235BC">
        <w:rPr>
          <w:rFonts w:asciiTheme="minorHAnsi" w:hAnsiTheme="minorHAnsi" w:cstheme="majorBidi"/>
          <w:color w:val="000000"/>
        </w:rPr>
        <w:t>Parvadeh</w:t>
      </w:r>
      <w:proofErr w:type="spellEnd"/>
      <w:r w:rsidR="007235BC">
        <w:rPr>
          <w:rFonts w:asciiTheme="minorHAnsi" w:hAnsiTheme="minorHAnsi" w:cstheme="majorBidi"/>
          <w:color w:val="000000"/>
        </w:rPr>
        <w:t xml:space="preserve"> worked with Dr. </w:t>
      </w:r>
      <w:proofErr w:type="spellStart"/>
      <w:r w:rsidR="007235BC">
        <w:rPr>
          <w:rFonts w:asciiTheme="minorHAnsi" w:hAnsiTheme="minorHAnsi" w:cstheme="majorBidi"/>
          <w:color w:val="000000"/>
        </w:rPr>
        <w:t>Babanejad</w:t>
      </w:r>
      <w:proofErr w:type="spellEnd"/>
      <w:r w:rsidR="007235BC">
        <w:rPr>
          <w:rFonts w:asciiTheme="minorHAnsi" w:hAnsiTheme="minorHAnsi" w:cstheme="majorBidi"/>
          <w:color w:val="000000"/>
        </w:rPr>
        <w:t xml:space="preserve"> to prepare the agenda and the presentation for this meeting.</w:t>
      </w:r>
    </w:p>
    <w:p w14:paraId="00FFD0B9" w14:textId="345D9AEA" w:rsidR="001F49B1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7235BC">
        <w:rPr>
          <w:rFonts w:asciiTheme="minorHAnsi" w:hAnsiTheme="minorHAnsi" w:cstheme="majorBidi"/>
          <w:color w:val="000000"/>
        </w:rPr>
        <w:t>5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56FD7600" w14:textId="77777777" w:rsidR="007626C5" w:rsidRDefault="007626C5" w:rsidP="00A10E0A">
      <w:pPr>
        <w:pStyle w:val="Heading1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35EBC93B" w14:textId="77777777" w:rsidR="007235BC" w:rsidRDefault="007235BC" w:rsidP="007235BC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18062BFB" w14:textId="77777777" w:rsidR="00D550B6" w:rsidRPr="00354143" w:rsidRDefault="00D550B6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4CD10683" w14:textId="5A3F649E" w:rsidR="0073142A" w:rsidRDefault="00C06A3E" w:rsidP="0073142A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 xml:space="preserve">During this period, </w:t>
      </w:r>
      <w:r w:rsidR="007235BC">
        <w:rPr>
          <w:rFonts w:ascii="Calibri" w:hAnsi="Calibri"/>
          <w:bCs/>
        </w:rPr>
        <w:t xml:space="preserve">Dr. Zobel requested the videos and data previously generated to be transferred to FHWA file server. Moreover, Mr. Zobel requested to timestamp each protocol for the training based on the video. </w:t>
      </w:r>
      <w:r>
        <w:rPr>
          <w:rFonts w:ascii="Calibri" w:hAnsi="Calibri"/>
          <w:bCs/>
        </w:rPr>
        <w:t xml:space="preserve">Mr. Parvardeh </w:t>
      </w:r>
      <w:r w:rsidR="007235BC">
        <w:rPr>
          <w:rFonts w:ascii="Calibri" w:hAnsi="Calibri"/>
          <w:bCs/>
        </w:rPr>
        <w:t>transferred the videos and materials to the FHWA server and worked on developing timestamp for each protocol based on the video and provided it to Mr. Zobel.</w:t>
      </w:r>
    </w:p>
    <w:p w14:paraId="54AFF585" w14:textId="4C5D1BA2" w:rsidR="00257B89" w:rsidRDefault="00257B89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7235BC">
        <w:rPr>
          <w:rFonts w:asciiTheme="minorHAnsi" w:hAnsiTheme="minorHAnsi" w:cstheme="majorBidi"/>
          <w:color w:val="000000"/>
        </w:rPr>
        <w:t>20</w:t>
      </w:r>
      <w:r w:rsidR="00DE5A0B">
        <w:rPr>
          <w:rFonts w:asciiTheme="minorHAnsi" w:hAnsiTheme="minorHAnsi" w:cstheme="majorBidi"/>
          <w:color w:val="000000"/>
        </w:rPr>
        <w:t>.5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2370BC3B" w14:textId="7D61364C" w:rsidR="00DC0AD5" w:rsidRDefault="00CD36A4" w:rsidP="00A10E0A">
      <w:pPr>
        <w:pStyle w:val="Heading1"/>
      </w:pPr>
      <w:r>
        <w:lastRenderedPageBreak/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5EA3082F" w:rsidR="00AF3F58" w:rsidRDefault="003571E0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58EF6504" w14:textId="77777777" w:rsidR="00CD36A4" w:rsidRDefault="00CD36A4" w:rsidP="00A10E0A">
      <w:pPr>
        <w:pStyle w:val="Heading1"/>
      </w:pPr>
    </w:p>
    <w:p w14:paraId="20F4201A" w14:textId="30CBB6EA" w:rsidR="00A10E0A" w:rsidRDefault="00CD36A4" w:rsidP="00A10E0A">
      <w:pPr>
        <w:pStyle w:val="Heading1"/>
      </w:pPr>
      <w:r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26B0362C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511B0927" w14:textId="77777777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</w:p>
    <w:p w14:paraId="1AFC5540" w14:textId="77777777" w:rsidR="0014390F" w:rsidRPr="00354143" w:rsidRDefault="0014390F" w:rsidP="00D059E7">
      <w:pPr>
        <w:shd w:val="clear" w:color="auto" w:fill="FFFFFF"/>
        <w:spacing w:before="100" w:beforeAutospacing="1" w:after="100" w:afterAutospacing="1"/>
        <w:jc w:val="center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72C760BB" w14:textId="4A1329FD" w:rsidR="009956E1" w:rsidRPr="00B27101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Prepared and submitted monthly progress report for </w:t>
      </w:r>
      <w:r w:rsidR="007235BC">
        <w:rPr>
          <w:rFonts w:ascii="Arial" w:hAnsi="Arial"/>
          <w:color w:val="000000"/>
          <w:sz w:val="20"/>
          <w:szCs w:val="20"/>
          <w:shd w:val="clear" w:color="auto" w:fill="FFFFFF"/>
        </w:rPr>
        <w:t>January, February, and March 2019</w:t>
      </w:r>
      <w:r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including updated MS project</w:t>
      </w:r>
    </w:p>
    <w:p w14:paraId="73B5CB6F" w14:textId="6FAA2867" w:rsidR="00D030CC" w:rsidRDefault="00D059E7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Worked on c</w:t>
      </w:r>
      <w:r w:rsidR="007235BC">
        <w:rPr>
          <w:rFonts w:asciiTheme="minorHAnsi" w:hAnsiTheme="minorHAnsi" w:cstheme="majorBidi"/>
          <w:color w:val="000000"/>
        </w:rPr>
        <w:t>onvert</w:t>
      </w:r>
      <w:r>
        <w:rPr>
          <w:rFonts w:asciiTheme="minorHAnsi" w:hAnsiTheme="minorHAnsi" w:cstheme="majorBidi"/>
          <w:color w:val="000000"/>
        </w:rPr>
        <w:t>ing</w:t>
      </w:r>
      <w:r w:rsidR="007235BC">
        <w:rPr>
          <w:rFonts w:asciiTheme="minorHAnsi" w:hAnsiTheme="minorHAnsi" w:cstheme="majorBidi"/>
          <w:color w:val="000000"/>
        </w:rPr>
        <w:t xml:space="preserve"> Impact Echo raw data from Pilot Bridges to XML format.</w:t>
      </w:r>
      <w:r>
        <w:rPr>
          <w:rFonts w:asciiTheme="minorHAnsi" w:hAnsiTheme="minorHAnsi" w:cstheme="majorBidi"/>
          <w:color w:val="000000"/>
        </w:rPr>
        <w:t xml:space="preserve"> This task is under progress and will be finished in May 2019</w:t>
      </w:r>
      <w:bookmarkStart w:id="1" w:name="_GoBack"/>
      <w:bookmarkEnd w:id="1"/>
      <w:r>
        <w:rPr>
          <w:rFonts w:asciiTheme="minorHAnsi" w:hAnsiTheme="minorHAnsi" w:cstheme="majorBidi"/>
          <w:color w:val="000000"/>
        </w:rPr>
        <w:t>.</w:t>
      </w:r>
    </w:p>
    <w:p w14:paraId="0CFF3DC4" w14:textId="12002040" w:rsidR="00624410" w:rsidRDefault="007235BC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Assisted the Rutgers team with the bridge selection task.</w:t>
      </w:r>
    </w:p>
    <w:p w14:paraId="2632D352" w14:textId="79355C3B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 xml:space="preserve">f hours during this period: </w:t>
      </w:r>
      <w:r w:rsidR="00DE5A0B">
        <w:rPr>
          <w:rFonts w:asciiTheme="minorHAnsi" w:hAnsiTheme="minorHAnsi" w:cstheme="majorBidi"/>
          <w:color w:val="000000"/>
        </w:rPr>
        <w:t>7</w:t>
      </w:r>
      <w:r w:rsidR="007235BC">
        <w:rPr>
          <w:rFonts w:asciiTheme="minorHAnsi" w:hAnsiTheme="minorHAnsi" w:cstheme="majorBidi"/>
          <w:color w:val="000000"/>
        </w:rPr>
        <w:t>1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43781586" w:rsidR="00153A2D" w:rsidRDefault="00C90357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97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07AE3519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</w:t>
            </w:r>
            <w:r w:rsidR="00C90357">
              <w:rPr>
                <w:rFonts w:ascii="Calibri" w:hAnsi="Calibri" w:cs="Calibri"/>
                <w:color w:val="000000"/>
                <w:sz w:val="22"/>
                <w:szCs w:val="22"/>
              </w:rPr>
              <w:t>12</w:t>
            </w:r>
            <w:r w:rsidR="008A2138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C90357">
              <w:rPr>
                <w:rFonts w:ascii="Calibri" w:hAnsi="Calibri" w:cs="Calibri"/>
                <w:color w:val="000000"/>
                <w:sz w:val="22"/>
                <w:szCs w:val="22"/>
              </w:rPr>
              <w:t>998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1045"/>
        <w:gridCol w:w="875"/>
        <w:gridCol w:w="960"/>
        <w:gridCol w:w="960"/>
        <w:gridCol w:w="1075"/>
        <w:gridCol w:w="1260"/>
      </w:tblGrid>
      <w:tr w:rsidR="00900E90" w:rsidRPr="00900E90" w14:paraId="05B85CBE" w14:textId="77777777" w:rsidTr="00C90357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C9035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30301318" w:rsidR="00900E90" w:rsidRPr="00900E90" w:rsidRDefault="00C90357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5.5</w:t>
            </w:r>
            <w:r w:rsidR="00981ABC">
              <w:rPr>
                <w:rFonts w:ascii="Calibri" w:hAnsi="Calibri"/>
              </w:rPr>
              <w:t xml:space="preserve"> </w:t>
            </w:r>
            <w:proofErr w:type="spellStart"/>
            <w:r w:rsidR="00981ABC">
              <w:rPr>
                <w:rFonts w:ascii="Calibri" w:hAnsi="Calibri"/>
              </w:rPr>
              <w:t>hr</w:t>
            </w:r>
            <w:r w:rsidR="00DE5A0B">
              <w:rPr>
                <w:rFonts w:ascii="Calibri" w:hAnsi="Calibri"/>
              </w:rPr>
              <w:t>s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5D278A29" w:rsidR="00900E90" w:rsidRPr="00900E90" w:rsidRDefault="00C90357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7492AAAD" w:rsidR="00900E90" w:rsidRPr="00900E90" w:rsidRDefault="00C90357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20</w:t>
            </w:r>
            <w:r w:rsidR="00DE5A0B">
              <w:rPr>
                <w:rFonts w:ascii="Calibri" w:hAnsi="Calibri"/>
              </w:rPr>
              <w:t xml:space="preserve">.5 </w:t>
            </w:r>
            <w:proofErr w:type="spellStart"/>
            <w:r w:rsidR="00DE5A0B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0EC76B66" w:rsidR="00900E90" w:rsidRPr="00900E90" w:rsidRDefault="000D0EF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2FCEE464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196CA117" w:rsidR="00900E90" w:rsidRPr="00900E90" w:rsidRDefault="00C90357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71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4BC9B1F2" w:rsidR="00900E90" w:rsidRPr="00900E90" w:rsidRDefault="00C90357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9</w:t>
            </w:r>
            <w:r w:rsidR="00EC7243">
              <w:rPr>
                <w:rFonts w:ascii="Calibri" w:hAnsi="Calibri"/>
              </w:rPr>
              <w:t>7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D6E539" w14:textId="77777777" w:rsidR="003627DD" w:rsidRDefault="003627DD" w:rsidP="00D72F72">
      <w:r>
        <w:separator/>
      </w:r>
    </w:p>
  </w:endnote>
  <w:endnote w:type="continuationSeparator" w:id="0">
    <w:p w14:paraId="7A542989" w14:textId="77777777" w:rsidR="003627DD" w:rsidRDefault="003627DD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A36540" w14:textId="77777777" w:rsidR="003627DD" w:rsidRDefault="003627DD" w:rsidP="00D72F72">
      <w:r>
        <w:separator/>
      </w:r>
    </w:p>
  </w:footnote>
  <w:footnote w:type="continuationSeparator" w:id="0">
    <w:p w14:paraId="730A80E3" w14:textId="77777777" w:rsidR="003627DD" w:rsidRDefault="003627DD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D059E7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5.75pt;height:50.25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sFAH0HcIotAAAA"/>
  </w:docVars>
  <w:rsids>
    <w:rsidRoot w:val="004272D7"/>
    <w:rsid w:val="00000198"/>
    <w:rsid w:val="000036E6"/>
    <w:rsid w:val="00004921"/>
    <w:rsid w:val="00005EEB"/>
    <w:rsid w:val="000147DB"/>
    <w:rsid w:val="00021B6D"/>
    <w:rsid w:val="0002210D"/>
    <w:rsid w:val="00026FE2"/>
    <w:rsid w:val="00040F8C"/>
    <w:rsid w:val="000413A0"/>
    <w:rsid w:val="00060A3E"/>
    <w:rsid w:val="00062A67"/>
    <w:rsid w:val="000732DF"/>
    <w:rsid w:val="000807E6"/>
    <w:rsid w:val="000A1584"/>
    <w:rsid w:val="000B77F8"/>
    <w:rsid w:val="000D0EF3"/>
    <w:rsid w:val="000F55A4"/>
    <w:rsid w:val="001104B0"/>
    <w:rsid w:val="00111289"/>
    <w:rsid w:val="001137CD"/>
    <w:rsid w:val="0011416B"/>
    <w:rsid w:val="00116665"/>
    <w:rsid w:val="0012229D"/>
    <w:rsid w:val="0012755A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49B1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96A0A"/>
    <w:rsid w:val="002B0EA5"/>
    <w:rsid w:val="002D258D"/>
    <w:rsid w:val="002D2903"/>
    <w:rsid w:val="002D5856"/>
    <w:rsid w:val="002E6F83"/>
    <w:rsid w:val="00301576"/>
    <w:rsid w:val="0030411D"/>
    <w:rsid w:val="00305FB8"/>
    <w:rsid w:val="00314943"/>
    <w:rsid w:val="00316A52"/>
    <w:rsid w:val="00323242"/>
    <w:rsid w:val="00334BA5"/>
    <w:rsid w:val="00346EC7"/>
    <w:rsid w:val="00351B7F"/>
    <w:rsid w:val="00354143"/>
    <w:rsid w:val="00354D73"/>
    <w:rsid w:val="003571E0"/>
    <w:rsid w:val="00360F14"/>
    <w:rsid w:val="003617D4"/>
    <w:rsid w:val="0036240C"/>
    <w:rsid w:val="003627DD"/>
    <w:rsid w:val="00365828"/>
    <w:rsid w:val="00373742"/>
    <w:rsid w:val="0037497D"/>
    <w:rsid w:val="00383548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71A18"/>
    <w:rsid w:val="00473AC9"/>
    <w:rsid w:val="00483609"/>
    <w:rsid w:val="004838B6"/>
    <w:rsid w:val="00495D52"/>
    <w:rsid w:val="004A55E5"/>
    <w:rsid w:val="004A7B3F"/>
    <w:rsid w:val="004B7638"/>
    <w:rsid w:val="004B7DEE"/>
    <w:rsid w:val="004D0187"/>
    <w:rsid w:val="004D2E22"/>
    <w:rsid w:val="004D3E3F"/>
    <w:rsid w:val="004F160D"/>
    <w:rsid w:val="004F41EC"/>
    <w:rsid w:val="004F60C5"/>
    <w:rsid w:val="005460A2"/>
    <w:rsid w:val="005533F0"/>
    <w:rsid w:val="005720EE"/>
    <w:rsid w:val="005908AB"/>
    <w:rsid w:val="005B203B"/>
    <w:rsid w:val="005B54FE"/>
    <w:rsid w:val="005B6CBB"/>
    <w:rsid w:val="005B6FA4"/>
    <w:rsid w:val="005C75EC"/>
    <w:rsid w:val="005D5DB1"/>
    <w:rsid w:val="005D61EE"/>
    <w:rsid w:val="005E4942"/>
    <w:rsid w:val="005E6819"/>
    <w:rsid w:val="005F0DDF"/>
    <w:rsid w:val="00603E19"/>
    <w:rsid w:val="00605FD8"/>
    <w:rsid w:val="006165C1"/>
    <w:rsid w:val="00620ECE"/>
    <w:rsid w:val="00624410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E3B86"/>
    <w:rsid w:val="006E709C"/>
    <w:rsid w:val="006F1356"/>
    <w:rsid w:val="006F7E28"/>
    <w:rsid w:val="0071330C"/>
    <w:rsid w:val="00716597"/>
    <w:rsid w:val="00720291"/>
    <w:rsid w:val="007235BC"/>
    <w:rsid w:val="0073142A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256ED"/>
    <w:rsid w:val="00833D64"/>
    <w:rsid w:val="00837A26"/>
    <w:rsid w:val="00843F2D"/>
    <w:rsid w:val="00857468"/>
    <w:rsid w:val="00864900"/>
    <w:rsid w:val="008711EC"/>
    <w:rsid w:val="00885014"/>
    <w:rsid w:val="008A2138"/>
    <w:rsid w:val="008C3CB3"/>
    <w:rsid w:val="008C49E8"/>
    <w:rsid w:val="008C714A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6446B"/>
    <w:rsid w:val="00981AB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34F9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05E0A"/>
    <w:rsid w:val="00B15F7B"/>
    <w:rsid w:val="00B25853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06A3E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357"/>
    <w:rsid w:val="00C90605"/>
    <w:rsid w:val="00C97DA0"/>
    <w:rsid w:val="00CA2194"/>
    <w:rsid w:val="00CA353A"/>
    <w:rsid w:val="00CC188D"/>
    <w:rsid w:val="00CC247B"/>
    <w:rsid w:val="00CC3FA2"/>
    <w:rsid w:val="00CC4B47"/>
    <w:rsid w:val="00CD140A"/>
    <w:rsid w:val="00CD2AB9"/>
    <w:rsid w:val="00CD36A4"/>
    <w:rsid w:val="00CE0D1B"/>
    <w:rsid w:val="00CE5F1D"/>
    <w:rsid w:val="00CF5194"/>
    <w:rsid w:val="00D00E51"/>
    <w:rsid w:val="00D030CC"/>
    <w:rsid w:val="00D047D8"/>
    <w:rsid w:val="00D059E7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116"/>
    <w:rsid w:val="00DC029D"/>
    <w:rsid w:val="00DC0AD5"/>
    <w:rsid w:val="00DE4229"/>
    <w:rsid w:val="00DE5A0B"/>
    <w:rsid w:val="00DF6801"/>
    <w:rsid w:val="00DF76D9"/>
    <w:rsid w:val="00E069FA"/>
    <w:rsid w:val="00E20A29"/>
    <w:rsid w:val="00E32B31"/>
    <w:rsid w:val="00E47E4E"/>
    <w:rsid w:val="00E54835"/>
    <w:rsid w:val="00E645B9"/>
    <w:rsid w:val="00E74784"/>
    <w:rsid w:val="00E82EF7"/>
    <w:rsid w:val="00E867FE"/>
    <w:rsid w:val="00E922FE"/>
    <w:rsid w:val="00E96CD9"/>
    <w:rsid w:val="00EA257C"/>
    <w:rsid w:val="00EB2796"/>
    <w:rsid w:val="00EB4D64"/>
    <w:rsid w:val="00EB6C32"/>
    <w:rsid w:val="00EC7243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C9B"/>
    <w:rsid w:val="00F63435"/>
    <w:rsid w:val="00F73083"/>
    <w:rsid w:val="00F73B86"/>
    <w:rsid w:val="00F90242"/>
    <w:rsid w:val="00F97DA4"/>
    <w:rsid w:val="00FA63C1"/>
    <w:rsid w:val="00FA7230"/>
    <w:rsid w:val="00FB29C4"/>
    <w:rsid w:val="00FB2B9C"/>
    <w:rsid w:val="00FB671B"/>
    <w:rsid w:val="00FC340E"/>
    <w:rsid w:val="00FC5D64"/>
    <w:rsid w:val="00FD0529"/>
    <w:rsid w:val="00FD1ED6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hooman parvardeh</cp:lastModifiedBy>
  <cp:revision>90</cp:revision>
  <cp:lastPrinted>2008-09-15T18:39:00Z</cp:lastPrinted>
  <dcterms:created xsi:type="dcterms:W3CDTF">2017-12-01T22:41:00Z</dcterms:created>
  <dcterms:modified xsi:type="dcterms:W3CDTF">2019-05-28T19:18:00Z</dcterms:modified>
</cp:coreProperties>
</file>